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b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Y4EMQgDrfkA//8lP2Bd7tm9zGUlOEzUUpI+IDvYgOZjtb7qn6SaqhpV59Ivfa7//tPU8E2Xw+WyjafKZ6yVy0U8ozLTu3gy14bzQTw/WXW1v7p4P1L6tw7yywIfKX40tH0/ha4ji/M2nlod5bGp9/lo3g+yXc9pzXfe/sB9a3yGpzgZe5j7BT6s1oZnXfcaH1TD1Sexbf0BRhBGLut8WCWklk2g3PuX2jLxGmKsA38ADOnZKAf+sDtQTLK7119KyntL4HU864Rm9OjvpD7zcr/tbq8/pBKHcLrQc/oR1T6ET+pz9Ddp7Bf5pbyYbaUP7/ubJs/I0KGb+SBdbsL/qJ83pLld6K9TWZ4R7GK+qkc3jApzkF8q/mO9XveP7553fwBO8WPp6A6C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ow useful is Trickster</w:t>
      </w:r>
    </w:p>
    <w:p>
      <w:pPr>
        <w:pStyle w:val="BodyText"/>
      </w:pPr>
      <w:r>
        <w:t xml:space="preserve">I tried out Blast and found that it annoyed me more than I used it. I</w:t>
      </w:r>
      <w:r>
        <w:t xml:space="preserve"> </w:t>
      </w:r>
      <w:r>
        <w:t xml:space="preserve">was planning to give Trickster just a try, seeing as there is a trial</w:t>
      </w:r>
      <w:r>
        <w:t xml:space="preserve"> </w:t>
      </w:r>
      <w:r>
        <w:t xml:space="preserve">version. After using it for a while and liking what I saw I went ahead</w:t>
      </w:r>
      <w:r>
        <w:t xml:space="preserve"> </w:t>
      </w:r>
      <w:r>
        <w:t xml:space="preserve">to get it from the Mac App Store. I can see it will be useful because</w:t>
      </w:r>
      <w:r>
        <w:t xml:space="preserve"> </w:t>
      </w:r>
      <w:r>
        <w:t xml:space="preserve">when I use Alfred to try and find stuff, I have found it is not so good</w:t>
      </w:r>
      <w:r>
        <w:t xml:space="preserve"> </w:t>
      </w:r>
      <w:r>
        <w:t xml:space="preserve">at finding the files I have been working on. Hopefully Trickster will do</w:t>
      </w:r>
      <w:r>
        <w:t xml:space="preserve"> </w:t>
      </w:r>
      <w:r>
        <w:t xml:space="preserve">a better job.</w:t>
      </w:r>
    </w:p>
    <w:p>
      <w:pPr>
        <w:pStyle w:val="BodyText"/>
      </w:pPr>
      <w:r>
        <w:t xml:space="preserve">It is pretty handy that you only have to open up a file for it to show</w:t>
      </w:r>
      <w:r>
        <w:t xml:space="preserve"> </w:t>
      </w:r>
      <w:r>
        <w:t xml:space="preserve">up in Trickster. Mind you it didn't work with a PDF that I opened in</w:t>
      </w:r>
      <w:r>
        <w:t xml:space="preserve"> </w:t>
      </w:r>
      <w:r>
        <w:t xml:space="preserve">Preview. I will have to test some more to see if it was only that</w:t>
      </w:r>
      <w:r>
        <w:t xml:space="preserve"> </w:t>
      </w:r>
      <w:r>
        <w:t xml:space="preserve">specific pdf or if the problem is wider.</w:t>
      </w:r>
    </w:p>
    <w:p>
      <w:pPr>
        <w:pStyle w:val="BodyText"/>
      </w:pPr>
      <w:r>
        <w:t xml:space="preserve">I like the Hot key to toggle the window for it on and off. I like that I</w:t>
      </w:r>
      <w:r>
        <w:t xml:space="preserve"> </w:t>
      </w:r>
      <w:r>
        <w:t xml:space="preserve">can drag a file to another folder using Trickster too. I am starting to</w:t>
      </w:r>
      <w:r>
        <w:t xml:space="preserve"> </w:t>
      </w:r>
      <w:r>
        <w:t xml:space="preserve">think that if I persevere with it I will wan to use it all the time. I</w:t>
      </w:r>
      <w:r>
        <w:t xml:space="preserve"> </w:t>
      </w:r>
      <w:r>
        <w:t xml:space="preserve">went into the preferences and told it to ignore a couple of file</w:t>
      </w:r>
      <w:r>
        <w:t xml:space="preserve"> </w:t>
      </w:r>
      <w:r>
        <w:t xml:space="preserve">extensions. Saves it getting clogged up and stopping me from easily</w:t>
      </w:r>
      <w:r>
        <w:t xml:space="preserve"> </w:t>
      </w:r>
      <w:r>
        <w:t xml:space="preserve">finding the files that I want.</w:t>
      </w:r>
    </w:p>
    <w:bookmarkStart w:id="25" w:name="brett-jun-05-2012-0301-a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Jun 05, 2012 03:01 am</w:t>
        </w:r>
      </w:hyperlink>
    </w:p>
    <w:p>
      <w:pPr>
        <w:pStyle w:val="FirstParagraph"/>
      </w:pPr>
      <w:r>
        <w:t xml:space="preserve">It doesn't work with a file you only preview because it makes no</w:t>
      </w:r>
      <w:r>
        <w:t xml:space="preserve"> </w:t>
      </w:r>
      <w:r>
        <w:t xml:space="preserve">changes to the file to update the modified time. Trickster uses</w:t>
      </w:r>
      <w:r>
        <w:t xml:space="preserve"> </w:t>
      </w:r>
      <w:r>
        <w:t xml:space="preserve">Spotlight to watch for recent items, it doesn't poll applications at</w:t>
      </w:r>
      <w:r>
        <w:t xml:space="preserve"> </w:t>
      </w:r>
      <w:r>
        <w:t xml:space="preserve">a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3ce183b4-4208-11e9-9d31-040140774501/mac-app-review-trickster-instant-access-to-recent-items-brettterpstra-com#3ce183b7-4208-11e9-9d31-040140774501" TargetMode="External" /><Relationship Type="http://schemas.openxmlformats.org/officeDocument/2006/relationships/hyperlink" Id="rId20" Target="https://my.remarkbox.com/3ce183b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3ce183b4-4208-11e9-9d31-040140774501/mac-app-review-trickster-instant-access-to-recent-items-brettterpstra-com#3ce183b7-4208-11e9-9d31-040140774501" TargetMode="External" /><Relationship Type="http://schemas.openxmlformats.org/officeDocument/2006/relationships/hyperlink" Id="rId20" Target="https://my.remarkbox.com/3ce183b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b6</dc:title>
  <dc:creator/>
  <cp:keywords/>
  <dcterms:created xsi:type="dcterms:W3CDTF">2026-05-03T15:56:56Z</dcterms:created>
  <dcterms:modified xsi:type="dcterms:W3CDTF">2026-05-03T15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